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ham 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al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atistic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arch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ticipa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9:48:50Z</dcterms:created>
  <dcterms:modified xsi:type="dcterms:W3CDTF">2025-05-06T09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